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2</w:t>
      </w:r>
      <w:r>
        <w:t xml:space="preserve"> </w:t>
      </w:r>
      <w:r>
        <w:t xml:space="preserve">06:13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15ca04b1ed9f6e638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2T06:13:08Z</dcterms:created>
  <dcterms:modified xsi:type="dcterms:W3CDTF">2023-06-02T0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2 06:13:02</vt:lpwstr>
  </property>
</Properties>
</file>